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w:t>
      </w:r>
      <w:r>
        <w:t xml:space="preserve"> </w:t>
      </w:r>
      <w:r>
        <w:t xml:space="preserve">NECTECACE</w:t>
      </w:r>
      <w:r>
        <w:t xml:space="preserve"> </w:t>
      </w:r>
      <w:r>
        <w:t xml:space="preserve">2019</w:t>
      </w:r>
      <w:r>
        <w:t xml:space="preserve"> </w:t>
      </w:r>
      <w:r>
        <w:t xml:space="preserve">ห้องที่</w:t>
      </w:r>
      <w:r>
        <w:t xml:space="preserve"> </w:t>
      </w:r>
      <w:r>
        <w:t xml:space="preserve">1</w:t>
      </w:r>
    </w:p>
    <w:p>
      <w:pPr>
        <w:pStyle w:val="Date"/>
      </w:pPr>
      <w:r>
        <w:t xml:space="preserve">วันพฤหัสบดีที่</w:t>
      </w:r>
      <w:r>
        <w:t xml:space="preserve"> </w:t>
      </w:r>
      <w:r>
        <w:t xml:space="preserve">29</w:t>
      </w:r>
      <w:r>
        <w:t xml:space="preserve"> </w:t>
      </w:r>
      <w:r>
        <w:t xml:space="preserve">สิงหาคม</w:t>
      </w:r>
      <w:r>
        <w:t xml:space="preserve"> </w:t>
      </w:r>
      <w:r>
        <w:t xml:space="preserve">2562</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ที่นีวัจัยและพัฒนาอิเล็กทรอนิกส์และคอมพิวเตอรทงานที่เราทำอยู่บนพื้ฯฐานของความเชื่อในการตามหใหม่ ๆ แต่ก่อนที่จะเดินทางไปส.ู</w:t>
      </w:r>
    </w:p>
    <w:p>
      <w:pPr>
        <w:pStyle w:val="BodyText"/>
      </w:pPr>
      <w:r>
        <w:t xml:space="preserve">[เสียงดนตรี]</w:t>
      </w:r>
    </w:p>
    <w:p>
      <w:pPr>
        <w:pStyle w:val="BodyText"/>
      </w:pPr>
      <w:r>
        <w:t xml:space="preserve">(บรรยาย)ต้องเริ่มต้นด้วยการทำความเข้าใจกับคำจำกัดความของช่วงเวลาตลอดเวลาที่ผ่านมา สิ้นสุด แต่เป็นเพียงจุดเริ่มต้นของการพัฒนาในขั้นต่อไป การศึกษาอดีตเป็นการศึกษาประวัติศาสตร์ และเมื่อสั่งสมนาน ๆ เข้า ซึ่งได้กลายเป็นประสบการณ์ที่ได้กลายเป็นปัจจุบัน</w:t>
      </w:r>
    </w:p>
    <w:p>
      <w:pPr>
        <w:pStyle w:val="BodyText"/>
      </w:pPr>
      <w:r>
        <w:t xml:space="preserve">[เสียงดนตรี]</w:t>
      </w:r>
    </w:p>
    <w:p>
      <w:pPr>
        <w:pStyle w:val="BodyText"/>
      </w:pPr>
      <w:r>
        <w:t xml:space="preserve">(บรรยาย) มันคือช่วงเวลาของความทันสมัยและความก้าวหน้าที่จะเข้ามาช่วยผลักดัน การมุ่งเข้าไปหาเป้าหมาย ฉะนั้นไม่ใช่เรื่องง่ายที่มันมาไม่ถึง ไม่ถึง</w:t>
      </w:r>
    </w:p>
    <w:p>
      <w:pPr>
        <w:pStyle w:val="BodyText"/>
      </w:pPr>
      <w:r>
        <w:t xml:space="preserve">[เสียงดนตรี]</w:t>
      </w:r>
    </w:p>
    <w:p>
      <w:pPr>
        <w:pStyle w:val="BodyText"/>
      </w:pPr>
      <w:r>
        <w:t xml:space="preserve">(บรรยาย)สุขภาพเกี่ยวกับอนาคตของคนส่วนใหญ่ แต่สำหรับ NECTEC การสร้างความเปลี่ยนแปลงที่จะเกิดจริงในความล้ำหน้าของวิทยาการเพียงอย่างเดียวเดียว</w:t>
      </w:r>
    </w:p>
    <w:p>
      <w:pPr>
        <w:pStyle w:val="BodyText"/>
      </w:pPr>
      <w:r>
        <w:t xml:space="preserve">[เสียงดนตรี]</w:t>
      </w:r>
    </w:p>
    <w:p>
      <w:pPr>
        <w:pStyle w:val="BodyText"/>
      </w:pPr>
      <w:r>
        <w:t xml:space="preserve">(บรรยาย)การตามหาวันพรุ่งนี้จำเป็นมากกว่าต้องมีมากกว่าการฝากความหวังไว้กับเวลา เรามีแต่ความเชื่ออย่างเดียวนี่ไม่ทำให้เกิดการเแล ฃตั้งใจและก็ความกล้า เพื่อเปลี่ยนให้เป็นประโยชน์ที่แท้จริงและนั่นล่ะครับคือการสร้างความเปลี่ยนแปลง เป้าหมายของ NECTEC จึงเน้นสำคัญ อุตสาหกรรมและการบริหารจัดการเมืองเพราะความอัจฉริยะของเทคโนโลยีเข้าไปช่วยยกระดับการวิเคราะห์และประมวลผลจำนวนมหาศาล ให้เป็นไปอย่างสะดวก เหนือกว่าที่เคยเป็นมา 5 4 3 2 1</w:t>
      </w:r>
    </w:p>
    <w:p>
      <w:pPr>
        <w:pStyle w:val="BodyText"/>
      </w:pPr>
      <w:r>
        <w:t xml:space="preserve">[เสียงปล่อยจรวด]</w:t>
      </w:r>
    </w:p>
    <w:p>
      <w:pPr>
        <w:pStyle w:val="BodyText"/>
      </w:pPr>
      <w:r>
        <w:t xml:space="preserve">(ผู้ให้สัมภาษณ์) เราต้องสวมวิญญาณนักสำรวจครับ สร้างความมุ่งมั่นท้าทายเหมือนนักบินอวกาศ มีความตั้งใจ แล้วก็ทำให้เต็มที่นะครับ จะเป็นคำชื่นชม หรือว่าจะเป็นแค่ความตั้งใจที่ถูกมองข้ามไป ฃ</w:t>
      </w:r>
    </w:p>
    <w:p>
      <w:pPr>
        <w:pStyle w:val="BodyText"/>
      </w:pPr>
      <w:r>
        <w:t xml:space="preserve">[เสียงดนตรี] เทคโนโลยีจะช่วยติดตามความเปลี่ยแปลงของสภาพ เปลี่ยนโฉมหน้าการทำเกษตรกรรม ไม่ฝากอนาคตของเกษตรกรรมไว้กับสภาพดินฟ้าอากาศแบบตามมีตามเกิด ด้วยการติดตามธรรมชาติของพืชแต่ละชนิด ต้นไม้แต่ละต้นจะ ของตัวเอง</w:t>
      </w:r>
    </w:p>
    <w:p>
      <w:pPr>
        <w:pStyle w:val="BodyText"/>
      </w:pPr>
      <w:r>
        <w:t xml:space="preserve">(ผู้ให้สัมภาษณ์) ความยืดหยุ่นในยุคของอุตสาหกรรม 4.0 ทำให้ลูกค้าสามารถเลือกเจาะจงรายละเอียดตามที่ต้องการมากขึ้น</w:t>
      </w:r>
    </w:p>
    <w:p>
      <w:pPr>
        <w:pStyle w:val="BodyText"/>
      </w:pPr>
      <w:r>
        <w:t xml:space="preserve">(บรรยาย) ความฉลาดของเทคโนโลยี ทำให้สามารถติดตามคุณภาพ และต่อเติมละเอียดให้กลไกการผลิต</w:t>
      </w:r>
    </w:p>
    <w:p>
      <w:pPr>
        <w:pStyle w:val="BodyText"/>
      </w:pPr>
      <w:r>
        <w:t xml:space="preserve">(ผู้ให้สัมภาษณ์) ให้ทุกคนมีชีวิตดิจิทัลที่มีคุณภาพ</w:t>
      </w:r>
    </w:p>
    <w:p>
      <w:pPr>
        <w:pStyle w:val="BodyText"/>
      </w:pPr>
      <w:r>
        <w:t xml:space="preserve">(บรรยาย) เทคโนโลยีจะเข้าไปผสมผสาน จึงถูกได้ตรวจสอบและป้องกัน ซึ่งนั่นจะทำให้การจัดการกับเมืองเป็นไปอย่างครบวงจร</w:t>
      </w:r>
    </w:p>
    <w:p>
      <w:pPr>
        <w:pStyle w:val="BodyText"/>
      </w:pPr>
      <w:r>
        <w:t xml:space="preserve">(ผู้ให้สัมภาษณ์) สังคมแห่งการเรียนรู้ตลอดชีพ</w:t>
      </w:r>
    </w:p>
    <w:p>
      <w:pPr>
        <w:pStyle w:val="BodyText"/>
      </w:pPr>
      <w:r>
        <w:t xml:space="preserve">(บรรยาย)การเรียนรู้จะไม่ถูกจำกัดเนื้อหา สถานที่ และเวลา ผู้เรียนจะไม่ถูกจำกัดด้วยเพศ วัย สังคมแห่งการเรียนรู้จะเกิดขึ้น มันเป็นวัฒนธรรมใหม่ของสังคม ที่ทุกคนสามารถเรียนรู้ได้ตลอดชีพ บนวัฒนธรรมชุมชน</w:t>
      </w:r>
    </w:p>
    <w:p>
      <w:pPr>
        <w:pStyle w:val="BodyText"/>
      </w:pPr>
      <w:r>
        <w:t xml:space="preserve">[เสียงดนตรี]</w:t>
      </w:r>
    </w:p>
    <w:p>
      <w:pPr>
        <w:pStyle w:val="BodyText"/>
      </w:pPr>
      <w:r>
        <w:t xml:space="preserve">(ผู้ให้สัมภาษณ์) ออกไปเปลี่ยนคุณภาพชีวิตของคนรุ่นใหม่</w:t>
      </w:r>
    </w:p>
    <w:p>
      <w:pPr>
        <w:pStyle w:val="BodyText"/>
      </w:pPr>
      <w:r>
        <w:t xml:space="preserve">(ผู้ให้สัมภาษณ์) อ๋อเราไม่ได้ไปเปลี่ยนตัวตนเขานะครับ ศักยภาพให้กับเด็กไทยรุ่นใหม่ เพราะว่าถ้าเขาเดินเท่ากับคนรุ่นเก่าก็เท่ากับว่า เขาเดินอยู่ที่เดิม</w:t>
      </w:r>
    </w:p>
    <w:p>
      <w:pPr>
        <w:pStyle w:val="BodyText"/>
      </w:pPr>
      <w:r>
        <w:t xml:space="preserve">(บรรยาย)เป้าหมายคือการทำให้เด็กไทยเก่งขึ้น อยากให้ฉลาด ให้เติบโต พัฒนาสมวัยตั้งแต่สุขภาวะ ไปถึงโภชนาการ เพราะวัตถุดิบที่สมบูรณ์คือวัตถุดิบของสมองที่เติบโต</w:t>
      </w:r>
    </w:p>
    <w:p>
      <w:pPr>
        <w:pStyle w:val="BodyText"/>
      </w:pPr>
      <w:r>
        <w:t xml:space="preserve">(ผู้ให้สัมภาษณ์)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 ซึ่งจะเข้าไปมีผลในรายได้ประชาชนตามสภาพแวดล้อมตามภูมิศาสตร์พื้นถิ่น</w:t>
      </w:r>
    </w:p>
    <w:p>
      <w:pPr>
        <w:pStyle w:val="BodyText"/>
      </w:pPr>
      <w:r>
        <w:t xml:space="preserve">(ผู้ให้สัมภาษณ์) นวัตกรรมเซนเซอร์ขั้นสูงที่ใช้ได้เองจะถูกนำมาใช้อย่าง ในการตรวจหาสะสาร เคมีเพื่อระบุประภทของสารประกอบ และในด้านการใช้งานเพื่อเฝ้าติดตามข้อมูลทางการแพทย์ หรือติดตามข้อมูลทางการเกษตร</w:t>
      </w:r>
    </w:p>
    <w:p>
      <w:pPr>
        <w:pStyle w:val="BodyText"/>
      </w:pPr>
      <w:r>
        <w:t xml:space="preserve">(ผู้ให้สัมภาษณ์) การสื่อสารระหว่างปัญญาประดิษฐ์ เป็นไปได้อื่น ๆ อีกมากมาย</w:t>
      </w:r>
    </w:p>
    <w:p>
      <w:pPr>
        <w:pStyle w:val="BodyText"/>
      </w:pPr>
      <w:r>
        <w:t xml:space="preserve">(บรรยาย) การสื่อสารระหว่างคนและปัญญาประดิษฐ์จะก้าวไปอีกขั้น การทำงานร่วมกันอย่างสอดประสานมากขึ้น ทำให้ปฏิสัมพันธุ์ของคนกับวิทยาการเป็นไปอย่างลื่นไหล ศักยภาพของการศึกษางาน คือเรื่องเป็นไปได้ ในขณะที่สายตาจับจ้องอยู่กับความก้าวหน้า อยู่กับความก้าวหน้า จะต้องไม่ลืมว่าทั้งองคาพยพจะต้องก้าวไปด้วยกัน เพราะยังมีคนไทยจำนวนมากยังเข้าไม่ถึงเทคโนโลยีพื้นฐาน เราจึงควรพัฒนาเพื่อให้พวกเขา ให้พวกเขาเหล่านั้นด้วย มานะครับ ก็คือสังคมไทยจะมีโอกาสได้ใช้สิ่งเหล่านี้ได้อย่างไร เพราะฉะนั้นเราต้องสร้างให้ไปสู่ความก้าวหน้า สร้างมันให้เป็นสาธาร ในอนาคตให้ได้ก่อนครับ</w:t>
      </w:r>
    </w:p>
    <w:p>
      <w:pPr>
        <w:pStyle w:val="BodyText"/>
      </w:pPr>
      <w:r>
        <w:t xml:space="preserve">(บรรยาย) NECTEC จะไม่หยุดแสวงหาความเป็นไปได้ใหม่ ๆ บนเส้นทางอนาคตที่เรายังคงมุ่งไปด้วยความหวังที่จะเห็นอนาคตมุ่งไปข้างหน้าอย่างเป็นรูปธรรม จากความเชี่ยวชาญที่เรามี และคอมพิวเตอร์จากปัจจุบันสู่อนาคต</w:t>
      </w:r>
    </w:p>
    <w:p>
      <w:pPr>
        <w:pStyle w:val="BodyText"/>
      </w:pPr>
      <w:r>
        <w:t xml:space="preserve">[เสียงดนตรี]</w:t>
      </w:r>
    </w:p>
    <w:p>
      <w:pPr>
        <w:pStyle w:val="BodyText"/>
      </w:pPr>
      <w:r>
        <w:t xml:space="preserve">[เสียงดนตรี]</w:t>
      </w:r>
    </w:p>
    <w:p>
      <w:pPr>
        <w:pStyle w:val="BodyText"/>
      </w:pPr>
      <w:r>
        <w:t xml:space="preserve">(บรรยาย)NECTEC เราจะร่วมแสวงหาสิ่งที่ดีกว่า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รัฐมนตรีว่าการกระทรวงการอุดมศึกษา วิทยาศาสตร์ วิจัยและนวัตกรรมท่านคณะกรรมการบริหาร ท่านผู้แทนทั้งภาครัฐและภาคเอกชน คณะสื่อมวลชน ดิฉัน ศิริพร ปานสวัสดิ์ และ ดร.ปรัชญา บุญขวัญฃเป็นพิธีดำเนินรายการค่ะ และเนื่องจากได้รับความสนใจจากแขกผู้มีเกียรติต่างประเทศเข้าร่วมงานด้วย ดิฉันจะดำเนินรายการโดยใช้ภาษาไทย</w:t>
      </w:r>
    </w:p>
    <w:p>
      <w:pPr>
        <w:pStyle w:val="BodyText"/>
      </w:pPr>
      <w:r>
        <w:t xml:space="preserve">(ดร.ปรัชญา)</w:t>
      </w:r>
    </w:p>
    <w:p>
      <w:pPr>
        <w:pStyle w:val="BodyText"/>
      </w:pPr>
      <w:r>
        <w:t xml:space="preserve">[ภาษาต่างประเทศ]</w:t>
      </w:r>
    </w:p>
    <w:p>
      <w:pPr>
        <w:pStyle w:val="BodyText"/>
      </w:pPr>
      <w:r>
        <w:t xml:space="preserve">[ภาษาต่างประเทศ] เข้าสู่งานประชุมวิชาการและนิทรรศการศูนย์เทคโนโลยีอิเล็กทรอนิกส์และคอมพิวเตอร์แห่งชาติประจำปี 2562 หรือ NECTEC ACE 2019 นะคะ เราจัดขึ้นภายใต้แนวคิดฐานรากเทคโนโลยีก้าวไกลพัฒนาไทยก้าวหน้า ดำเนินการโดยศูนย์เทคโนโลยีอิเล็กทรอนิกส์และคอมพิวเตอร์แห่งชาติ กระทรวงการอุดมศึกษา วิทยาศาสตร์ วิจัยและนวัตกรรม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ศูนย์เทคโนโลยีอิเล็กทรอนิกส์และคอมพิวเตอร์แห่งชาติหรือ NECTEC ได้ขึ้นกล่าวรายงานความเป็นมาและวัตถุประสงค์ของการจัดงาน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ดนตรี]</w:t>
      </w:r>
    </w:p>
    <w:p>
      <w:pPr>
        <w:pStyle w:val="BodyText"/>
      </w:pPr>
      <w:r>
        <w:t xml:space="preserve">(คุณศิริพร) ค่ะขอกราบ ดร.ชัย ท่านผู้อำนวยการศูนย์เทคโนโลยีอิเล็กทรอนิกส์และคอมพิวเตอร์แห่งชาติ หรือ NECTEC และในลำดับต่อไปนี้ค่ะ ดิฉันขอเชิญดร.สุวิทย์ เมษินทรีย์ รัฐมนตรีว่าการกระทรวงการอุดมศึกษา วิทยาศาสตร์ วิจัยและนวัตกรรม วิทยาศาสตร์กล่าวเปิดงานประชุมวิชาการและนิทรรศการ ของ NECTEC ประจำปี 2562 ขอเรียนเชิญค่ะ</w:t>
      </w:r>
    </w:p>
    <w:p>
      <w:pPr>
        <w:pStyle w:val="BodyText"/>
      </w:pPr>
      <w:r>
        <w:t xml:space="preserve">[เสียงดนตรี]</w:t>
      </w:r>
    </w:p>
    <w:p>
      <w:pPr>
        <w:pStyle w:val="BodyText"/>
      </w:pPr>
      <w:r>
        <w:t xml:space="preserve">(ดร.สุวิทย์) เรียนท่านผู้มีเกียรติ งานประชุมวิชาการและนิทรรศการและนิทรรศการประจำปี 2562 ของศูนย์เทคโนโลยีอิเล็กทรอนิกส์และคอมพิวเตอร์แห่งชาติอย่างเป็นทางการครับ</w:t>
      </w:r>
    </w:p>
    <w:p>
      <w:pPr>
        <w:pStyle w:val="BodyText"/>
      </w:pPr>
      <w:r>
        <w:t xml:space="preserve">(คุณศิริพร) และดิฉันขออนุญาตเรียนเชิญ ค่ะ ผู้อำนวยการ NECTEC นะคะพร้อมด้วยคณะกรรมการบริหาร และผู้บริหารให้เกียรติถ่ายภาพที่ระลึกร่วมกันบนเวที ในโอกาสเปิดงาน ดังรายชื่อต่อไปนี้ค่ะ ดร.ชัย วุฒิวิวัฒน์ชัย ท่านผู้อำนวยการ NECTEC ค่ะ ดร.กัลยา อุดมวิทิต รองผู้อำนวยการ NECTEC ดร.พนิดา พงษ์ไพบูลย์ รองผู้อำนวยการNECTEC อริสา คงทน คุณสุพรรณิกา บุญมา คณะกรรมการบริหารนะคะ ในส่วนของฝ่าย สมมุติอีกท่านหนึ่งนะคะ คุณไพลิน ร่วมสุวรรณ ของภาพภาพรวมของภาพรวมอีกทีหนึ่งนะคะ เอาล่ะค่ะ เปิดงาน NECTEC-ACE ในวันนี้นะคะ ดิฉันต้องขอกราบขอบพระคุณท่านประธานเป็นอย่างสูง พร้อมกับคณะทีมบริหารนะคะ จาก NECTEC ค่ะ</w:t>
      </w:r>
    </w:p>
    <w:p>
      <w:pPr>
        <w:pStyle w:val="BodyText"/>
      </w:pPr>
      <w:r>
        <w:t xml:space="preserve">(คุณศิริพร) ค่ะ และในลำดับถัดไปค่ะ ถึงช่วงเวลาสำคัญที่ดิฉันรอคอยและเชื่อว่าแขกผู้มีเกียรติทุกท่านก็รอคอย นะคะ ซึ่ง</w:t>
      </w:r>
    </w:p>
    <w:p>
      <w:pPr>
        <w:pStyle w:val="BodyText"/>
      </w:pPr>
      <w:r>
        <w:t xml:space="preserve">[เสียงโทรศัพท์]</w:t>
      </w:r>
    </w:p>
    <w:p>
      <w:pPr>
        <w:pStyle w:val="BodyText"/>
      </w:pPr>
      <w:r>
        <w:t xml:space="preserve">(คุณศิริพร) มาพอดีเลยขออนุญาตรับสายสักครู่นะคะ สวัสดีค่ะ</w:t>
      </w:r>
    </w:p>
    <w:p>
      <w:pPr>
        <w:pStyle w:val="BodyText"/>
      </w:pPr>
      <w:r>
        <w:t xml:space="preserve">(จิ๊บจิ๊บ) สวัสดีค่ะ พี่เป็ด พี่อาร์มและแขกผู้มีเกียรติทุกท่าน ดิฉันจิ๊บเองค่ะ</w:t>
      </w:r>
    </w:p>
    <w:p>
      <w:pPr>
        <w:pStyle w:val="BodyText"/>
      </w:pPr>
      <w:r>
        <w:t xml:space="preserve">(คุณศิริพร) ขออนุญาตแนะนำนะคะ คนนี้เป็นน้องสาว คนนี้คือ จิ๊บจิ๊บนะคะ จิ๊บจิ๊บ</w:t>
      </w:r>
    </w:p>
    <w:p>
      <w:pPr>
        <w:pStyle w:val="BodyText"/>
      </w:pPr>
      <w:r>
        <w:t xml:space="preserve">(จิ๊บจิ๊บ) ขอบคุณค่ะพี่เป็ดพี่อาร์มวันนี้เป็นการออกมานอกห้องแลปและเป็นพิธีกรคร้้งแรกของจิ๊บจิ๊บเลยนะ</w:t>
      </w:r>
    </w:p>
    <w:p>
      <w:pPr>
        <w:pStyle w:val="BodyText"/>
      </w:pPr>
      <w:r>
        <w:t xml:space="preserve">(คุณศิริพร) เป็นอย่างไรบ้างคะ ตื่นเต้นไหมคะ</w:t>
      </w:r>
    </w:p>
    <w:p>
      <w:pPr>
        <w:pStyle w:val="BodyText"/>
      </w:pPr>
      <w:r>
        <w:t xml:space="preserve">(ดร.ปรัชญา) ทำงาน มานาน วันนี้มีคนคุยด้วยแล้ว ตื่นเต้นจังเลยค่ะ</w:t>
      </w:r>
    </w:p>
    <w:p>
      <w:pPr>
        <w:pStyle w:val="BodyText"/>
      </w:pPr>
      <w:r>
        <w:t xml:space="preserve">(คุณศิริพร) ตื่นเต้นกว่านี้อีกได้ไหมคะจิ๊บจิ๊บ นี่ตื่นเต้นแล้วหรอค่ะ</w:t>
      </w:r>
    </w:p>
    <w:p>
      <w:pPr>
        <w:pStyle w:val="BodyText"/>
      </w:pPr>
      <w:r>
        <w:t xml:space="preserve">(คุณศิริพร) อันนี้ถ้าแทรกได้แนะนำว่าอยากให้ทำว่าอย่านอกบทค่ะ บ้างคะ</w:t>
      </w:r>
    </w:p>
    <w:p>
      <w:pPr>
        <w:pStyle w:val="BodyText"/>
      </w:pPr>
      <w:r>
        <w:t xml:space="preserve">(จิ๊บจิ๊บ) พยูนน้อยมาเรียมเสียชีวิตแล้วเนื่องจากพบขยะพลาสติกในท้อง</w:t>
      </w:r>
    </w:p>
    <w:p>
      <w:pPr>
        <w:pStyle w:val="BodyText"/>
      </w:pPr>
      <w:r>
        <w:t xml:space="preserve">(คุณศิริพร) โธ่น่าสงสารนะคะ มากค่ะเอาล่ะคะ และถึงเวลาที่ทุกท่านรอคอยแล้วนะคะ ในวันนี้ค่ะดิฉันต้องขอมอบหน้าที่พิธีกรในช่วงนี้ให้กับน้องสาว นั่นก็คือน้องจิ๊บจิ๊บ ได้ทำหน้าที่พิธีกรในช่วงนี้ค่ะ</w:t>
      </w:r>
    </w:p>
    <w:p>
      <w:pPr>
        <w:pStyle w:val="BodyText"/>
      </w:pPr>
      <w:r>
        <w:t xml:space="preserve">(จิ๊บจิ๊บ) ขอบคุณค่ะ พี่เป็ด จิ๊บจิ๊บและเพื่อน ๆ จะสามารถช่วยทุกท่านได้อย่างไรบ้าง รับทราบโดยตรงจาก ดร.ชัย วุฒิวิวัฒน์ชัย ขอเรียนเชิญ ดร. ชัยค่ะ</w:t>
      </w:r>
    </w:p>
    <w:p>
      <w:pPr>
        <w:pStyle w:val="BodyText"/>
      </w:pPr>
      <w:r>
        <w:t xml:space="preserve">[เสียงดนตรี]</w:t>
      </w:r>
    </w:p>
    <w:p>
      <w:pPr>
        <w:pStyle w:val="BodyText"/>
      </w:pPr>
      <w:r>
        <w:t xml:space="preserve">[เสียงดนตรี]</w:t>
      </w:r>
    </w:p>
    <w:p>
      <w:pPr>
        <w:pStyle w:val="BodyText"/>
      </w:pPr>
      <w:r>
        <w:t xml:space="preserve">(ดร.ชัย) ขอบคุณครับ จิ๊บจิ๊บ นั้นก็คือ AI Platformสัญชาติไทยนะครับ ก็ขออนุญาตประกาศชื่ออย่างเป็นนะครับ เราเรียกว่า Thai AI Service Platform นะครับ ซึ่งเป็น Platform พัฒนาโดย NECTECความรู้ทรัพยากรการวิจัยเกี่ยวกับ AI มาเป็นเวลานานกว่า 20 ปีครับ ก็ขออนุญาตเข้าชมสไลด์สั้น ๆ ก่อนนะครับ</w:t>
      </w:r>
    </w:p>
    <w:p>
      <w:pPr>
        <w:pStyle w:val="BodyText"/>
      </w:pPr>
      <w:r>
        <w:t xml:space="preserve">(บรรยาย) เข้าสู่ยุคปัญญาประดิษฐ์ เพื่อให้ง่ายต่อการใช้งานต่าง ๆ เช่น ตัดคำ วิเคราะห์ ไวยากรณ์วิเคราะห์ความคิดเห็น วิเคราะห์ภาพและวิดีโอ เข้าใจ และสร้างเสียงพูดภาษาไทย ตลอดจนสร้าง Chat Bot SMEs ที่มีจินตนาการสร้างสรรค์ อยากพัฒนาได้อย่างรวดเร็วและไม่มีค่าใช้จ่าย ให้ AI for Thai เป็น คือภาคธุรกิจ ให้บริการแก่ลูกค้าแทนพนักงาน</w:t>
      </w:r>
    </w:p>
    <w:p>
      <w:pPr>
        <w:pStyle w:val="BodyText"/>
      </w:pPr>
      <w:r>
        <w:t xml:space="preserve">(จิ๊บจิ๊บ) สวัสดีค่ะจิ๊บจิ๊บพร้อมให้บริการแล้วค่ะ Logistics วิเคราะห์ใบหน้าจากภาพพนักงานขับรถ เพื่อลดอัตราความเสี่ยง การแพทย์ เสี่ยงของโรคต่าง ๆ และการท่องเที่ยวสามารถใช้ AI แปลภาษาและวิเคราะห์จากภาพถ่าย AI for Thai พร้อมใช้ ใช้งาน</w:t>
      </w:r>
    </w:p>
    <w:p>
      <w:pPr>
        <w:pStyle w:val="BodyText"/>
      </w:pPr>
      <w:r>
        <w:t xml:space="preserve">(ดร.ชัย) และนั่นก็คือ AI for Thai ซึ่งผมมีความตั้งใจเป็นอย่างนะครับ ในการเปิดเป็นบริการสาธารณะสำหรับพวกเราทุกคนนะครับ ผมอยากจะพูดถึง AI for Thai สั้น ๆ อีกสัก 2 ประเด็นนะครับ ประเด็นแรกจะเป็นเรื่องของการเติบโตของ AI ในประเทศไทยนะครับ ซึ่งจุดสำคัญอยู่ที่ว่าจากการที่เราเซอร์เวย์มา มีผู้เชี่ยวชาญในประเทศไทย รวมแล้วนี่ไม่ถึง 200 คนนะครับ ในขณะที่โจทย์ที่จะเกิดขึ้นสำหรับ AI ในอนาคตอันใกล้นี่ มีมากมายมหาศาล และสามารถสร้างมูลค่าได้ เพราะฉะนั้นประเด็นสำคัญ เราจะต้องพัมนาบุคคลากร ผู้เชี่ยวชาญทางด้าน AI เพิ่มเติมอีกรวดเร็ว ผมเชื่อว่า AI for Thai หรือ AI สัญชาติไทย จะเป็นส่วนหนึ่งที่เป็นการพัฒนา AI ผู้เชี่ยวชาญ AI ในประเทศไทยนี่ เป็นไปอย่างก้าวกระโดด ก็ขอขอบคุณผู้สนับสนุนเบื้องต้นนะครับ ของเราตอนนี้ ที่ทำให้เกิด AI for Thai ขึ้นมาได้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ห็นภาพของ AI สัญชาติไทย หรือ AI for Thai เป็นครั้งแรกนะครับ นอกเหนือจากจิ๊บจิ๊บแล้วนี่ มีความพิเศษเป็นอย่างยิ่งครับ ผมอยากเชิญทุกท่านพบกับสื่อมวลชน AI คนแรกของไทยครับ ขอเชิญทุกท่านพบกับ คุณ สุทธิชัย หยุ่น ครับ</w:t>
      </w:r>
    </w:p>
    <w:p>
      <w:pPr>
        <w:pStyle w:val="BodyText"/>
      </w:pPr>
      <w:r>
        <w:t xml:space="preserve">[เสียงปรบมือ]</w:t>
      </w:r>
    </w:p>
    <w:p>
      <w:pPr>
        <w:pStyle w:val="BodyText"/>
      </w:pPr>
      <w:r>
        <w:t xml:space="preserve">(ดร.ชัย) สวัสดีครับคุณ สุทธิชัย หยุ่น ครับ</w:t>
      </w:r>
    </w:p>
    <w:p>
      <w:pPr>
        <w:pStyle w:val="BodyText"/>
      </w:pPr>
      <w:r>
        <w:t xml:space="preserve">(Suthichai AI) สวัสดีครับ ดร.ชัย และแขกผู้มีเกียรติ ผม สุทธิชัย หยุ่น ครับ ไม่ใช่ สุทธิชัย หยุ่น เจ้าเก่านะครับ ผมเป็นสุทธิชัย หยุ่น AI ครับ คุณสุทธิชัยครับ คุณสุทธิชัยทราบไหมครับว่าคุณสุทธิชัยกลายเป็นอมตระไแแ</w:t>
      </w:r>
    </w:p>
    <w:p>
      <w:pPr>
        <w:pStyle w:val="BodyText"/>
      </w:pPr>
      <w:r>
        <w:t xml:space="preserve">(Suthichai AI) เป็นความรู้สึกที่สุดยอดเลยล่ะครับ ดร.ชัย แล้ว ดร. ชัย ไม่สนใจบ้างหรือครับ</w:t>
      </w:r>
    </w:p>
    <w:p>
      <w:pPr>
        <w:pStyle w:val="BodyText"/>
      </w:pPr>
      <w:r>
        <w:t xml:space="preserve">(ดร.ชัย) ครับ น่าสนใจเป็นอย่างยิ่งครับ ครับในอนาคตอันใกล้เราอาจจะกลายเป็น Avatar มานั่งคุยกัน คุณ สุทธิชัยคงพอทราบนะครับว่า กันอยู่</w:t>
      </w:r>
    </w:p>
    <w:p>
      <w:pPr>
        <w:pStyle w:val="BodyText"/>
      </w:pPr>
      <w:r>
        <w:t xml:space="preserve">(Suthichai AI) แน่นอนครับ เพราะตัวผมเองก็เกิดมาจากงานวิจัยที่ทาง NECTEC พัฒนามาเหมือนกันนี้ครับ</w:t>
      </w:r>
    </w:p>
    <w:p>
      <w:pPr>
        <w:pStyle w:val="BodyText"/>
      </w:pPr>
      <w:r>
        <w:t xml:space="preserve">(ดร.ชัย) ถ้าอย่างนั้นคุณ สุทธิชัย งานในบทบาทคุณสุทธิชัย อย่างไรบ้างครับ ครับดร.ชัย ก่อนอื่นผมขอประกาศเป็นนักข่าว AI คนแรกของประเทศไทยครับ AI ย่อมาจาก Artificial Intelligence มันคือปั ครับ สุทธิชัย หยุ่น AI กำลังปฏิวัติโลกของข่าวสารครั้งประวัติศาสตร์ครับ</w:t>
      </w:r>
    </w:p>
    <w:p>
      <w:pPr>
        <w:pStyle w:val="BodyText"/>
      </w:pPr>
      <w:r>
        <w:t xml:space="preserve">(ดร.ชัย) น่าสนใจมากครับ แล้ว AI จะไปปฏิวัติข่าวสารอย่างไรบ้างครับ</w:t>
      </w:r>
    </w:p>
    <w:p>
      <w:pPr>
        <w:pStyle w:val="BodyText"/>
      </w:pPr>
      <w:r>
        <w:t xml:space="preserve">(Suthichai AI) ผมจะนำเสนอเรื่องราวที่เกิดขึ้น ทุกนาทีอย่างรวดเร็ว แม่นยำ และน่าตื่นเต้นตลอดเวลา Suthichai AI คือตัวตนของผม เสียงจริง ลีลาท่าทางจริง ระวังนะครับ ตัวจริง ได้สักวันหนึ่ง วิกฤต คือโอกาส ผมทำข่าวมาเกือบ 50 ปี ตลอดชีวิต แต่ไม่เคยมีช่วงไหนที่ทำหน้าที่เป็นสื่อสารมวลชนที่น่าตื่นตาตื่นใจเท่ากับตอนนี้ครับ</w:t>
      </w:r>
    </w:p>
    <w:p>
      <w:pPr>
        <w:pStyle w:val="BodyText"/>
      </w:pPr>
      <w:r>
        <w:t xml:space="preserve">(ดร.ชัย) ตื่นเต้น เล่าให้เราฟังได้ไหมครับ</w:t>
      </w:r>
    </w:p>
    <w:p>
      <w:pPr>
        <w:pStyle w:val="BodyText"/>
      </w:pPr>
      <w:r>
        <w:t xml:space="preserve">(Suthichai AI) ก็เพราะว่ามันไม่ใช่เฉพาะ Mobile Journalism เท่านั้นครับ วันนี้มันคือ AI Journalism ที่จะทำให้การสื่อสารเกิดขึ้นอย่างมีประสิทธิภาพ แม่นยำ และไร้ข้อจำกัดโลก Suthichai AI ก็บ้าข่าวเหมือนกันครับ และต่อไปนี้ผมจะว่าข่าวมากกว่าเดิมอีก เพราะว่าผมจะอยู่ที่ไหน เมื่อไหร่ก็ทำหน้าที่ของนักข่าวได้ครับ</w:t>
      </w:r>
    </w:p>
    <w:p>
      <w:pPr>
        <w:pStyle w:val="BodyText"/>
      </w:pPr>
      <w:r>
        <w:t xml:space="preserve">(ดร.ชัย) ขนาดนั้นเลยหรอครับ ลองขยายความ มากกว่านี้ได้ไหมครับ</w:t>
      </w:r>
    </w:p>
    <w:p>
      <w:pPr>
        <w:pStyle w:val="BodyText"/>
      </w:pPr>
      <w:r>
        <w:t xml:space="preserve">(Suthichai AI) แบบนี้นะ ดร.ชัย เพราะสุทธชัย AI ทุกสถานที่และทุกเหตุการณ์ ไม่ว่าจะเกิดเมื่อไหร่และภายใต้สถานการณ์อย่างไร ผมเตรียมพร้อมที่จะเป็นนักข่าว AI ที่สำคัญคือผมจะหล่อแบบนี้ไปตลอด Suthichai AI ไม่ต้องหลับ ต้องนอน รับใช้ผู้ต้องการเบื้องหลัง ตรวจสอบข้อเท็จจริง สยบข่าวปลอม และ Hate Speech จากสนามข่าวในส่วน Form ต่าง ๆ ไม่เพียงแต่เท่านั้น ผมจะใช้เทคโนโลยี AI ยกระดับการทำหน้าของสื่อมวลชนอย่างเข้มข้น</w:t>
      </w:r>
    </w:p>
    <w:p>
      <w:pPr>
        <w:pStyle w:val="BodyText"/>
      </w:pPr>
      <w:r>
        <w:t xml:space="preserve">(ดร.ชัย) แล้วมีอะไรพิเศษไปกว่านั้นไหมครับ</w:t>
      </w:r>
    </w:p>
    <w:p>
      <w:pPr>
        <w:pStyle w:val="BodyText"/>
      </w:pPr>
      <w:r>
        <w:t xml:space="preserve">(Suthichai AI)นักข่าว AI อย่างผมจะช่วยลดช่องว่างของการรับรู้ข่าวสารที่สำคัญต่อชุมชนทั่วประเทศ ผมจะทำให้เกิดความเท่าเทียมของการเข้าถึงข้อมูล และการวิเคราะห์เจาะลึก ของประชาชนทุกภาคส่วน ผมสามารถรายงานข่าวเป็นภาษาถิ่นภาคเหนือ สวัสดีครับจาวเหนือ ผมเป็นห่วงเรื่องสถานการณ์หมอก ถึงภาคอีสาน พี่น้องชาวอีสาน เฮ็ดนาปีนี้เป็นจังได๋แล ขายข้าวได้ราคาดีบ่น่อครับ นอกจากนั้นแล้วผมจะใช้เทคโนโลยี AI และมีประสิทธิภาพเต็มพิกัดไทยก็ต้องปรับ Suthichai AI ขออาสาทำหน้าที่เป็นนักรบไฮเท็ค เพื่อสร้างเสริมพลังให้กับสังคมไทยทุกมิติ และทุกสถานการณ์ครับ ตื่นเต้นมากเลยนะครับ ที่ Suthichai AI สามารถพูดภาษาถิ่นได้คล้องขนาดนี้ครับ คุณสุทธิชัยคิดว่าอะไรเป็นข้อได้เปรียบของการเป็น AI ครับ</w:t>
      </w:r>
    </w:p>
    <w:p>
      <w:pPr>
        <w:pStyle w:val="BodyText"/>
      </w:pPr>
      <w:r>
        <w:t xml:space="preserve">(Suthichai AI) เพราะผมอยู่ได้โดยที่ไม่ต้องหายใจครับ นั้นแปลว่าผมจะอยู่อมตะชั่วนิรันดร์ ผมจะเป็นนักข่าวจากโลกมนุษย์ที่จะรายงานสดจากดาวอังคาร ไลฟ์จากดาวอังคารคนแรกครับ Live Live Live Live Live Live จากนาทีนี้ถึงชั่วนิรันดร์ครับ</w:t>
      </w:r>
    </w:p>
    <w:p>
      <w:pPr>
        <w:pStyle w:val="BodyText"/>
      </w:pPr>
      <w:r>
        <w:t xml:space="preserve">(ดร.ชัย) ถึงจะเป็นอวทาร์ ด้วยความเป็นพิธีกรมืออาชีพ ช่วยพูดปิดให้เราสัก อีกสักหน่อยครับ</w:t>
      </w:r>
    </w:p>
    <w:p>
      <w:pPr>
        <w:pStyle w:val="BodyText"/>
      </w:pPr>
      <w:r>
        <w:t xml:space="preserve">(Suthichai AI) สุดท้ายนี้ผมก็ต้องขอขอบคุณท่านผู้มีเกียรติทุกท่าน ผมต้องขอไปปฏิบัติภาระกิจลับเฉพาะก่อนครขอลาผู้มีเกียรติ สวัสดีครับทุกท่าน</w:t>
      </w:r>
    </w:p>
    <w:p>
      <w:pPr>
        <w:pStyle w:val="BodyText"/>
      </w:pPr>
      <w:r>
        <w:t xml:space="preserve">(ดร.ชัย) ครับนั่นก็คือ Suthichai AI นะครับ ก็ขอขอบคุณ คุณสุทธิชัย หยุ่นมากเลยนะครับ ของ AI for Thai หรือ AI Platform สัญชาติไทยนี้ มีให้ทุกคนได้สัมผัสที่บูตยังมีหัวข้อสัมมนาที่มีเนื้อหาเข้มข้น ขอเชิญทุกท่านพบประสบการณ์ไปกับพวกเรา NECTEC สวทช. ครับครับ</w:t>
      </w:r>
    </w:p>
    <w:p>
      <w:pPr>
        <w:pStyle w:val="BodyText"/>
      </w:pPr>
      <w:r>
        <w:t xml:space="preserve">[เสียงปรบมือ]</w:t>
      </w:r>
    </w:p>
    <w:p>
      <w:pPr>
        <w:pStyle w:val="BodyText"/>
      </w:pPr>
      <w:r>
        <w:t xml:space="preserve">(คุณศิริพร) ขอขอบคุณ ดร.ชัย วุฒิวิวัฒน์ชัย นะคะ และต้องขอบพระคุณค่ะ สื่อมวลชน AI ท่านแรก คุณสุทธิชัย หยุ่น ที่เป็นสื่อ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วในโอกาสนี้นะคะ ดิฉันขอเชิญดร.ชัย วุฒิวิวัฒน์ชัย ท่านผู้อำนวยการ NECTEC นะคะ ได้ให้เกียรติในการถ่ายภาพการก้าวหน้าของ AI สัญชาติไทยในวันนี้นะคะ ขอเรียนเชิญค่ะ ดร.ชัย วุฒิวิวัฒน์ชัย ผู้อำนวยการ ์สวทช. ค่ะ จากบริษัท กสท โทรคมนาคม จำกัด</w:t>
      </w:r>
    </w:p>
    <w:p>
      <w:pPr>
        <w:pStyle w:val="BodyText"/>
      </w:pPr>
      <w:r>
        <w:t xml:space="preserve">(มหาชน)หรือ CAT ธนาคารกรุงเทพ จำกัด</w:t>
      </w:r>
    </w:p>
    <w:p>
      <w:pPr>
        <w:pStyle w:val="BodyText"/>
      </w:pPr>
      <w:r>
        <w:t xml:space="preserve">(มหาชน) และ บริษัท อินเทอร์เน็ตประเทศไทย จำกัด</w:t>
      </w:r>
    </w:p>
    <w:p>
      <w:pPr>
        <w:pStyle w:val="BodyText"/>
      </w:pPr>
      <w:r>
        <w:t xml:space="preserve">(มหาชน) หรือ INET ค่ะค่ะ ขอกราบขอบพระคุณนะคะ พันธมิตรที่ช่วยขับเคลื่อน AI for Thai ในวันนี้ค่ะ ค่ะ และพิธีเปิดงานประชุมวิชาการและนิทรรศการของ NECTEC ในช่วงเช้าของวันนี้ได้เสร็จสิ้นเป็นที่เรียบร้อยแล้วค่ะ สำหรับกำหนดการต่อไปนะคะ ทุกท่านสามารถเข้ารับฟังหัวข้อสัมมนาที่ท่าได้ลงทะเบียนเอาไว้ ค่ะ เรายังมีนิทรรศงานพร้อมกับทีมนักวิจัยที่จะมาคอยอธิบายผลงานนะคะ ซึ่งพร้อมร่วมงานกับทุกท่านในวันนี้ด้วยนะคะ เพื่อที่ท่านจะได้นำผลงานจาก NECTEC ไปสร้างประโยชน์ 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ขอลาทุกท่านไปก่อนร่วมเป็นเกียรติในพิธีเปิดงานในเช้าวันนี้ ขอขอบคุณ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 NECTECACE 2019 ห้องที่ 1</dc:title>
  <dc:creator/>
  <cp:keywords/>
  <dcterms:created xsi:type="dcterms:W3CDTF">2021-03-23T08:37:23Z</dcterms:created>
  <dcterms:modified xsi:type="dcterms:W3CDTF">2021-03-23T08: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สิงหาคม 2562 เวลา 13.10 น.</vt:lpwstr>
  </property>
  <property fmtid="{D5CDD505-2E9C-101B-9397-08002B2CF9AE}" pid="3" name="subtitle">
    <vt:lpwstr/>
  </property>
</Properties>
</file>